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569"/>
        <w:gridCol w:w="4529"/>
        <w:gridCol w:w="1843"/>
        <w:gridCol w:w="1204"/>
        <w:gridCol w:w="1205"/>
      </w:tblGrid>
      <w:tr w:rsidR="00046117" w:rsidRPr="00046117" w:rsidTr="00046117">
        <w:trPr>
          <w:trHeight w:val="300"/>
          <w:tblHeader/>
        </w:trPr>
        <w:tc>
          <w:tcPr>
            <w:tcW w:w="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0" w:name="_GoBack"/>
            <w:r w:rsidRPr="00046117">
              <w:rPr>
                <w:rFonts w:ascii="Calibri" w:eastAsia="Times New Roman" w:hAnsi="Calibri" w:cs="Calibri"/>
                <w:color w:val="000000"/>
              </w:rPr>
              <w:t>No</w:t>
            </w:r>
          </w:p>
        </w:tc>
        <w:tc>
          <w:tcPr>
            <w:tcW w:w="45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amily name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amily Code</w:t>
            </w:r>
          </w:p>
        </w:tc>
        <w:tc>
          <w:tcPr>
            <w:tcW w:w="12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ositive</w:t>
            </w:r>
          </w:p>
        </w:tc>
        <w:tc>
          <w:tcPr>
            <w:tcW w:w="12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egative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S ribosome-binding GTP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MR_HSR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08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08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elicase conserved C-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elicase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1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1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 synthase alpha/beta family, nucleotide-binding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-synt_a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8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8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 transmembrane receptor (rhodopsin family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tm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2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2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mino acid kin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A_kin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5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5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ase family associated with various cellular activities (AAA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A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1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1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 synthetases class I (I, L, M and V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-synt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3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3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 synthetases class II (D, K and N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-synt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1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1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jor Facilitator Super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FS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0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0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sp70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SP7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7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7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H-Ubiquinone/plastoquinone (complex I), various chain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xidored_q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5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5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istidine biosynthesis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is_biosynt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4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4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CP-1/cpn60 chaperonin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pn60_TCP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4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4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PSP synthase (3-phosphoshikimate 1-carboxyvinyltransferase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PSP_synth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0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0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ldehyde dehydrogen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lded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0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0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hikimate / quinate 5-dehydroge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hikimate_D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2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2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HMP kinases N 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HMP_kinases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2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2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S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S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8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8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S4/S9 N-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S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7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7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16p/L10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1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5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5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KOW motif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KOW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4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4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zed protein family UPF000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00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4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4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S12/S2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_S12_S2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1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1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HMP kinases C termina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HMP_kinases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1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1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S14p/S29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S1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S1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S1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vrB/uvrC motif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V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6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6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3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3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RCA1 C Terminus (BRCT)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RC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F-1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F-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nkyrin repeats (3 copies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nk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2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2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3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3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NA polymerase beta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NA_pol_Rpb2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1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1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S1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S1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 synthase B/B CF(0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-synt_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 family M20/M25/M4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M2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3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18e/L1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18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ucose inhibited division protein 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ID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H-ubiquinone/plastoquinone oxidoreductase chain 4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xidored_q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actate/malate dehydrogenase, NAD binding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dh_1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D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S10p/S20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S1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yridoxal-phosphate dependent enzym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L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L18p/L5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18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 synthetases class I (M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-synt_1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biA prenyltransfer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bi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4/L1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S1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S1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S13/S1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S1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raW methyl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thyltransf_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L32p protein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32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longation factor T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F_T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etrahydrofolate dehydrogenase/cyclohydrolase, catalytic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HF_DHG_CY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 synthase delta (OSCP)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SC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 synthetases class I (C) catalytic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-synt_1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cA Wing and Scaffold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cA_SW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nuclease HI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Nase_HII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3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3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L27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2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PP 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PP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TP-binding protein LepA C-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epA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1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1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2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2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1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1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1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1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S2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S20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3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35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oglucomutase/phosphomannomutase, C-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GM_PMM_IV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MP-binding enzym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MP-bindin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karyotic L21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21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 methyl 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_Me_tran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7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L29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2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syl transferase family, a/b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s_transf_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anslation initiation factor IF-2, N-terminal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F2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L28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2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syl transferase family 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s_transf_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 synthetases class I (R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-synt_1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acterial trigger factor protein (TF) C-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igger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acterial trigger factor protein (TF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igger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3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3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S9/S1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S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anscriptional regulato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anscrip_re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H ubiquinone oxidoreductase, 20 Kd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xidored_q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sed BCR, YhbC family COG077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5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syltransferase family 28 N-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_transf_2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 synthetases class II (A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-synt_2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mpB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mp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e-binding factor 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BF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 synthetases class I (W and Y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-synt_1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horismate synth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horismate_syn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1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1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olliday junction DNA helicase ruvB C-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uvB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NA polymerase Rpb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NA_pol_Rpb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olliday junction DNA helicase ruvB N-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uvB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 synthase subunit C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-synt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TP synthase N-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TP_synth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H dehydroge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Hd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tsJ-like meth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tsJ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5</w:t>
            </w:r>
          </w:p>
        </w:tc>
      </w:tr>
      <w:tr w:rsidR="00046117" w:rsidRPr="00046117" w:rsidTr="00046117">
        <w:trPr>
          <w:trHeight w:val="285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P-loop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_bind_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cA bacterial DNA recombination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c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 (Guanine-1)-meth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_m1G_M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ype II intron matu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tron_maturas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RNA small subunit methyltransferase 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id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C-C motif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C-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tK/TrnK amino terminal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tK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MGL-lik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MGL-lik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mid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mid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HHA1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HHA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S2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S2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11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acterial dnaA 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ac_Dna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onitase family (aconitate hydratase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onit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-dependent glycerol-3-phosphate dehydrogenase N-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_Gly3P_dh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etohydroxy acid isomeroreductase, catalytic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lv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acitracin resistance protein Bac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ac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etohydroxy acid isomeroreductase, catalytic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lv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spiratory-chain NADH dehydrogenase, 49 Kd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mplex1_49kD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cR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c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edicted SPOUT meth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POUT_MT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talloenzyme super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talloenzym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sed protein family (UPF0081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08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-phosphopantetheinyl transferase super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P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syl transferases group 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s_transf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rginosuccinate synth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rginosuc_synt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TP-binding protein TrmE N-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mE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rp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rp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vrC Helix-hairpin-helix N-termina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vrC_HhH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-ala D-ala ligase C-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ala_Dala_lig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minoacyl-tRNA editing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_edi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ehydrat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LVD_ED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-ala D-ala ligase N-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ala_Dala_lig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Zinc-binding dehydroge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DH_zinc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YbaB/EbfC DNA-binding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YbaB_DNA_b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cF/RecN/SMC N 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MC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nuclease III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nuclease_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ucleotidyl 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TP_transfer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atty acid synthesis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A_synthesi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Ketopantoate hydroxymeth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ntoate_transf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tative meth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thyltransf_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 (Uracil-5-)-meth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_U5-meth_t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ntoate-beta-alanine lig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ntoate_lig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GS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G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4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4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rboxyl transferase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rboxyl_tran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4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4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midazoleglycerol-phosphate dehydrat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GP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4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4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Queuine tRNA-ribos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G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AICAR synthet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AICAR_syn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ron-sulphur cluster biosynthesi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e-S_biosy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14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-Tyr-tRNA(Tyr) deacy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yr_Deacyl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-loop ATPase protein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_bind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Queuosine biosynthesis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Queuosine_synt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lipoprotein diacylglyceryl 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G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ine cleavage system P-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DC-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prote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M2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t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t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roxid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roxid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 phosphoribos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is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YgbB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Ygb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u-tRNAGln amidotransferase C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u-tRNAGl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uB family pseudouridylate synthase (N terminal domain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uB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1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1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zed protein family UPF005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05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1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1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11 methyltransferase (PrmA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m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1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1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rcB-lik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RC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1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1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urvival protein Sur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ur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aemolytic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aemolyti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ttA/Hcf106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ttA_Hcf10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nuclease P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nuclease_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etyltransferase (GNAT)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etyltransf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ype III restriction enzyme, res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sIII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-C-methyl-D-erythritol 4-phosphate cytidyl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sp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erol-3-phosphate ac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yltransfer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idylate ki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idylate_k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H-ubiquinone/plastoquinone oxidoreductase, chain 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xidored_q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combination protein O C termina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cO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spiratory-chain NADH dehydrogenase, 30 Kd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mplex1_30kD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ansaldo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ansaldol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8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8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1-E2 ATP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1-E2_ATP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7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7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sed protein family UPF010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10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7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7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KRAB box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KRA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7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7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atidylserine decarboxy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S_Dcarbxyl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ICARFT/IMPCHase bienzym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ICARFT_IMPCHa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ugar (and other) transporte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ugar_t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A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on transport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on_tran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18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etyl co-enzyme A carboxylase carboxyltransferase alpha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C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inding-protein-dependent transport system inner membrane componen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PD_transp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Kd inner membran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KD_IM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 mismatch repair protein, C-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_mis_repai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5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5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BC transporter transmembrane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BC_membran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5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5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xonucle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Nase_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e 5-phosphate isomerase A (phosphoriboisomerase A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_5-P_isom_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5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5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age integr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age_integr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 dependent epimerase/dehydrat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pimer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hiC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hi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 family M4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M4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-deoxy-D-xylulose 5-phosphate reductoisom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XP_reductoisom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-deoxy-D-xylulose 5-phosphate reductoisomerase C-termina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XP_redisom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cp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cp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-NAD ki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_kin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raZ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raZ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ytB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YT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xonuclease VII small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xonuc_VII_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PR repea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P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2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2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uanylate ki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uanylate_k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2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2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itochondrial carrier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ito_car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2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2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ignal peptidase (SPase) I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A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xonuclease VII, large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xonuc_VII_L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hiazole biosynthesis protein Thi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hi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biE/COQ5 methyltransfer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bie_methyltra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tosynthetic reaction centr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to_R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ysR substrate binding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ysR_substrat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etokin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etate_kin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0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0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idyl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TP_transf_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0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0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ructose-1-6-bisphosphat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BP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0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0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Kinase/pyrophosphory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Kinase-PPP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0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0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adC-like JAB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ad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9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9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yl-tRNA synthetase alpha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-synt_2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9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9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sp90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SP9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9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9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oadenosine phosphosulfate reduct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PS_reduc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8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8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21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NF2 family N-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NF2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8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8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fkB family carbohydrate ki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fk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7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7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ltra-violet resistance protein B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vr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7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7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odium:dicarboxylate symporter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DF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7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7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etraacyldisaccharide-1-P 4-ki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pxK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7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7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oprim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oprim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oaC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oa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sp20/alpha crystallin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SP2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eprotein translocase subunit SecB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c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ype III pantothenate ki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n_kin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ptum formation topological specificity factor Min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in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rcA protein C 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rc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520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52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IS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I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oribosyl-AMP cyclohydro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A-C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termediate filament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ilamen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noyl-CoA hydratase/isomer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C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CI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CI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yl-tRNA synthetase beta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_synt_2f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K+ potassium transporte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K_tran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sp/Glu/Hydantoin racem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sp_Glu_rac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oribosyl-ATP pyrophosphohydro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A-P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syl transferase family 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s_transf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zed ACR, COG167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7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itiation factor 2 subunit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F-2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hiamine monophosphate synthase/TEN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MP-TENI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3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3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-L-isoaspartate(D-aspartate) O-methyltransferase (PCMT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CM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3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3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ochrome C oxidase subunit II, transmembrane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X2_TM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3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3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nf-Nqr subunit, membran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nf-Nq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e methionine sulfoxide reduct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MS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yltransfer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P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PRY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PRY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DP-3-O-[3-hydroxymyristoyl] glucosamine N-acyltransferase, LpxD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px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ochrome b559, alpha (gene psbE) and beta (gene psbF)subunit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ochrom_B55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nD PII-uridyl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nD_UR_UT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25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328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32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1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1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DP-3-O-acyl N-acetylglycosamine deacety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px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1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1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eucine Rich repeats (2 copies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RR_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1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1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T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1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1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ormate--tetrahydrofolate lig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THF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0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0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acterial translation initiation factor IF-2 associated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F2_asso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0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0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sp33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SP3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0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0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ugar fermentation stimulation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fs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eucyl/phenylalanyl-tRNA protein 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eu_Phe_tran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dherin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dher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+/H+ antiporter 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_H_antiport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biquitin carboxyl-terminal hydro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C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H-Ubiquinone oxidoreductase (complex I), chain 5 N-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xidored_q1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hiamine biosynthesis protein (ThiI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hiI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tosystem I psaA/psaB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saA_Psa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tosystem II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SII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oenolpyruvate carboxyki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CK_AT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-Ribosylhomocysteinase (LuxS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ux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cm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cm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-dependent Clp protease adaptor protein Clp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lp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zed BCR, YaiI/YqxD family COG167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8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, DUF25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25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ucleotidyltransferase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TP_transf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otransferase enzym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P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OBE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OBE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obal regulator protein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sr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cX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cX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ephospho-CoA ki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a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7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bsD / FucU transport protein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bsD_FucU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ansglycosylase SLT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L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jor intrinsic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I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sed protein family (UPF0075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07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-grasp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-gras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acterial Fe(2+) traffickin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ron_traffi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6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8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tative heavy-metal-bindin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YbjQ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reD urease accessory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re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zed ACR, YdiU/UPF0061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06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29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DP-glucoronosyl and UDP-glucosyl 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DPG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Zinc finger C-x8-C-x5-C-x3-H type (and similar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zf-CCC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olybdopterin oxidoreduct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olybdopter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romatic amino acid ly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yase_aromati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mpetence-damaged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in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verse transcriptase (RNA-dependent DNA polymerase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VT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yridoxal phosphate biosynthesis protein PdxJ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dxJ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9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mpB/mucB/samB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M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ipid-A-disaccharide synthet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px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0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ochrome C and Quinol oxidase polypeptide 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X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0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ZIP transcription facto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ZIP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0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phosphatase 2C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P2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5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0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odium/hydrogen exchanger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_H_Exchange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0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NO glutamine amidotransfer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NO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0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eurotransmitter-gated ion-channel ligand binding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eur_chan_LB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0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permine/spermidine synth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permine_synt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0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H-ubiquinone/plastoquinone oxidoreductase chain 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xidored_q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0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balamin-5-phosphate synth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b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1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,4-dihydroxy-2-butanone 4-phosphate synth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HBP_synth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1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mr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m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1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lR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l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1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Quinolinate synthetase A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4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1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amB/YcsF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amB_YcsF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1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rbon-nitrogen hydro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N_hydrol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1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syl hydrolase family 3 N 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_hydro_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1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proporphyrinogen III oxid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progen_oxida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1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552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55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1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-adenosylmethionine decarboxy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doMet_d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eurotransmitter-gated ion-channel transmembrane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eur_chan_mem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XPG I-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XPG_I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sbL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sbL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tracellular septation protein 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sp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3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ansglycosy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ansgly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tosystem II reaction centre N protein (psbN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sb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oenolpyruvate carboxy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c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istidinol dehydroge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istidinol_d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32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TP cyclohydrolase I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TP_cyclohydro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2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XPG N-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XPG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3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amA-like transporter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am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3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otassium-transporting ATPase A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Kdp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3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acterial regulatory proteins, gntR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nt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3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1328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32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2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3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aemagglutin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emagglutin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3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rgJ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rgJ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3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reF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reF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3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AMP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AM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3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sed BCR, YnfA/UPF0060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06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3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 family M2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M2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itrite and sulphite reductase 4Fe-4S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IR_SI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Pr Serine kinase N 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pr_kinase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hymidine ki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K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S3A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S3A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NA pseudouridylate synth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seudoU_synth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mmalian taste receptor protein (TAS2R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AS2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eucine carboxyl meth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CM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K+-transporting ATPase, c ch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Kdp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omain of unknown function (DUF3552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355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1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4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ochrome c oxidase subunit II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X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ype I GTP cyclohydrolase folE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CHY-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5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ceptor family ligand binding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NF_recepto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5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 family M4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M4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5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OR/SNZ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OR_SNZ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5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idine and deoxycytidylate deaminase zinc-binding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CMP_cyt_deam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5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kinase C 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kinase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5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OL1/NOP2/sun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ol1_Nop2_Fmu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5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JAB1/Mov34/MPN/PAD-1 ubiquitin prote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JA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5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omoserine O-succin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T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5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ukaryotic aspartyl prote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s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tative undecaprenyl diphosphate synth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enyltransf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ifU-like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ifU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acterial DNA polymerase III alpha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_pol3_alph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 pseudouridine synthase D (TruD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u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hiF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hiF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-dependent protease La (LON)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O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erric reductase like transmembrane componen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erric_reduc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36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BC1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BC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wnt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wn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6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riviscerokinin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riviscerok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7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prolysin family propeptid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_M12B_prope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7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ag gene protein p24 (core nucleocapsid protein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ag_p2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7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rginine-tRNA-protein transferase, C 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E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7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ir2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IR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7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rginine-tRNA-protein transferase, N 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E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7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tative SAM-dependent meth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AM_M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7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agellar P-ring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gI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7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hrombospondin type 1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SP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9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7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oltage gated chloride channe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oltage_CL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7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emethylmenaquinone meth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thyltransf_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8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AD binding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AD_binding_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8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525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52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8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HHC palmito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zf-DHH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8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3 DNA binding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8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ase inhibitor/seed storage/LTP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yp_alpha_amyl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8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edicted Permease Membrane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sp-Al_Ex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8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late:quinone oxidoreductase (Mqo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qo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8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1698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thyltransf_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8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utami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utamin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8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lp amino 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lp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9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biD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bi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9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tosystem II reaction centre T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sb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9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 transmembrane receptor (Secretin family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tm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8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9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GF-beta propeptid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GFb_propeptid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9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agellar L-ring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g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9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omain of unknown function DUF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20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9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ZIP Zinc transporte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Zi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9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iral (Superfamily 1) RNA helic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iral_helicase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9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ismane/CO dehydrogen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isman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9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lyD family secretion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ly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0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ochrome oxidase assembly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X15-Cta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0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iacylglycerol kinase catalytic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AGK_ca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0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-octaprenyl-4-hydroxybenzoate carboxy-ly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bi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0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uter membrane lipoprotein carrier protein Lol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ol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40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ochrome C assembly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ochrom_C_asm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0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mall Multidrug Resistanc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ulti_Drug_Re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0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t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t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0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, DUF48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48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0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midino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midinotransf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0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irulence factor BrkB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irul_fac_Brk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tosystem I reaction centre subunit IX / PsaJ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SI_PsaJ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tosystem II reaction centre I protein (PSII 4.8 kDa protein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sbI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-adenosylmethionine-dependent meth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thyltrans_SAM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rR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r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fluenza virus nucleo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u_N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7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roca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rocan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ochrome B6-F complex subunit 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t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-patch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-patc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ehydrogenase E1 componen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1_d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1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lyX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lyX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2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srE/DsrF-lik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r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2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isulfide bond formation protein DsbB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sb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2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tion efflux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tion_efflux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2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icotinate phosphoribosyltransferase (NAPRTase)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PRT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2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-adenosyl-L-methionine-dependent meth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thyltransf_3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2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OK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OK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2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tative DNA-binding protein N-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t_DNA-bind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2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uter membrane lipoprotein LolB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ol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2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RD/ARD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R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2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xidoreductase family, NAD-binding Rossmann fold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FO_IDH_Moc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rdI Flavodoxin lik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avodoxin_NdrI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RP54-type protein, GTPase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RP5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otransferase system, EIIC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TS_EII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6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eucine rich repeat N-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RRNT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441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44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poU rRNA Methyl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poU_methyl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anscriptional regulato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anscrip_re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ab-GTPase-TBC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abGAP-TB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sbJ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sbJ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3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etraspanin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etraspann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44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 gyrase/topoisomerase IV, subunit 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_topoisoIV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ptum formation initiato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ivI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cY transloc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cY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IGH Nucleotidyl 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IGH_NTase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t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t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yridoxal phosphate biosynthetic protein Pdx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dx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heD chemotactic sensory transduct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he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BC-2 type transporte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BC2_membran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AD binding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AD_binding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4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omain of unknown function (DUF3410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341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5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 dependent DNA ligase C terminal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_ligase_A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5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spartate-ammonia lig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sn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5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odium:solute symporter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SF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5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NARE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NAR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5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omeobox KN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omeobox_K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5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489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48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5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 ligase N 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_ligase_A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5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Ycf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Ycf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5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tsX-like perme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tsX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5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HA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H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rB/AcrD/AcrF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R_tra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ulfat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ulfat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ihydrouridine synthase (Dus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uccinylglutamate desuccinylase / Aspartoacyl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stE_Asp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tural resistance-associated macrophag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ram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atidylinositol 3- and 4-ki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I3_PI4_kin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DSL-like Lipase/Acylhydro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ipase_GDSL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 polymerase family B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_pol_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tion transporting ATPase, C-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tion_ATPase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6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yridoxal-dependent decarboxylase conserved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yridoxal_de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7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PH-dependent FMN reduct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MN_re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7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ulfurtransferase Tus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us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7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tative N-acetylmannosamine-6-phosphate epim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n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7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494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49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7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horismate ly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hor_ly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7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emA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em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7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euraminid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eu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47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H dehydrogenase subunit 2 C-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H_dehy_S2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7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ydrogenase expression/synthesis hypA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yp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7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615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61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8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s Acidic ribosomal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60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8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rine dehydratase alpha ch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DH_alph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8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lyl oligopeptid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S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8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tatin-like phospholip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tat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8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ram positive ancho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ram_pos_ancho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8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ucoki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ucokin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8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acterial protein of unknown function (DUF965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96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8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okine-induced anti-apoptosis inhibitor 1, Fe-S biogenesi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IAPIN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8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NA dependent RNA polym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dRP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8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 polymerase family B, exonuclease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_pol_B_exo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talase-related immune-responsiv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talase-rel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4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tative exonuclease, RdgC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dg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omethylpyrimidine ki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_pyr_k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thyltransferase small domain N-termina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TS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agellar hook-basal body complex protein Fli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i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, DUF57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57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tative zinc- or iron-chelating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xxCxxC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uccinylarginine dihydro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st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tosystem II reaction centre M protein (PsbM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sbM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9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890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thyltransf_1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asGEF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asGEF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rgA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rg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tative helix-turn-helix protein, YlxM / p13 lik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12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-seryl-tRNA selenium 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l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cB-like periplasmic core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cB_PC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ndonuclease V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ndonuclease_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PFH domain / Band 7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and_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QR2, RnfD, Rnf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QR2_RnfD_Rnf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eucine rich repeat N-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RRN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0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utamate-cysteine ligase family 2(GCS2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CS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3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1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homboid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homboi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1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ma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m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1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-box associated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BA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1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402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40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51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tative transcriptional regulators (Ypuh-like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38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1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ochrome B6-F complex subunit VI (PetL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tL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1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H-Ubiquinone oxidoreductase (complex I) subunit C-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xidored_q1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1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C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1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e/Galactose Isom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acAB_rpi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1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fluenza non-structural protein (NS1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u_NS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-mannonate dehydratase (UxuA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xu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acterial Na+/H+ antiporter B (NhaB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ha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tosystem II 4 kDa reaction centre componen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sbK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rA/MinD ATPase lik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r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etrahydrodipicolinate succinyltransferase N-termina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apH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umenal portion of Cytochrome b559, alpha (gene psbE)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ochrom_B559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tosystem II 10 kDa phospho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sb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fluenza non-structural protein (NS2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u_NS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ynamin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ynamin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2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444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44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pcH/HpaI aldolase/citrate ly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pcH_HpaI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964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96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1292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29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ansmembrane amino acid transporter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a_tran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OT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TR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sulinase (Peptidase family M16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M1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rganic solvent toleranc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stA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dhD/NarQ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dhD-NarQ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revenin/esculentin/gaegurin/rugosin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reven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3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IR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I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4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HH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H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4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biquinone biosynthesis protein COQ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Q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4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mino acid perme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A_perme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4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 topoisom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opoisom_ba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4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CAN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CA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4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MP-22/EMP/MP20/Claudin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MP22_Claud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4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Winged helix-turn-helix transcription repressor, HrcA DNA-bindin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rcA_DNA-bd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4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mplex 1 protein (LYR family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mplex1_LY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4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socitrate dehydrogenase kinase/phosphatase (AceK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eK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4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iral meth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methyltransf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55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cpA/B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cpA_Scp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K-box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K-box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utamate-cysteine lig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u_cys_lig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rA-like Mg2+ transporter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r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hlorophyll A-B binding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hloroa_b-bin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UX/IAA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UX_IA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tsK/SpoIII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tsK_SpoIII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7-kD nucleoid-associated bacterial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3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crB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cr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P2 super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P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 synthase protein 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-synt_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 synthase (E/31 kDa)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ATP-synt_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nf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nf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riplasmic glucan biosynthesis protein, Mdo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do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troviral envelop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P4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fluenza Matrix protein (M2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u_M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omain of unknown function (DUF370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37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nfH family Ubiquit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b-Rnf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 family M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M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o-chlorophyllide reductase 57 kD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CP_re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 synthase subunit D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-synt_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-arabinose isom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rabinose_Isom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e hormon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ormone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ipeptidyl peptidase IV (DPP IV) N-terminal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PPIV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daptin N terminal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daptin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export membran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cD_SecF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S8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S8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HC_I C-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HC_I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utathione peroxid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SHPx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1273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27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olysaccharide deacety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olysacc_deac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DAM cysteine-rich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DAM_C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lonate decarboxylase delta subunit (MdcD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lexin repea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SI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yosin tai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yosin_tail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sochorismat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sochorismat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iW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iW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ans-2-enoyl-CoA reductase catalytic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noyl_reduct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noyl reductase FAD binding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no-Rase_FAD_b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58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nnex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nnex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-utilising enzyme, mobile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-utilizer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ositol monophosphat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ositol_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idine and deoxycytidylate deaminase zinc-binding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CMP_cyt_deam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rial natriuretic peptid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N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igand-gated ion channe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ig_cha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RAM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RAM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fluenza RNA-dependent RNA polymerase subunit PB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u_PB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 gyrase B subunit, carboxyl 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_gyraseB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 transmembrane sweet-taste receptor of 3 GCP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tm_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iose-phosphate Transporter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P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tsH Extracellula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tsH_ex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fluenza RNA-dependent RNA polymerase subunit PB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u_PB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904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90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zed protein conserved in bacteria (DUF2309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230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DP-alcohol phosphatid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DP-OH_P_transf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sed protein family (UPF0182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18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onB dependent recepto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onB_dep_Re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lenocysteine synthase N termina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-cys_synth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on Willebrand factor type C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W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alt stress response/antifunga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tress-antifun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poV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poV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yruvate kinase, barre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ell division protein FtsQ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tsQ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ukaryotic elongation factor 5A hypusine, DNA-binding OB fold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IF-5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eha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ehal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family S4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S4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fluenza RNA-dependent RNA polymerase subunit P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u_P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YCF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Ycf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nucleotide reductase, barre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nuc_red_lg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ormone receptor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RM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1250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25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HHA2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HHA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sbD-lik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sb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62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enzyme Q (ubiquinone) biosynthesis protein Coq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q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OTRA domain, FtsQ-typ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OTRA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atrophilin/CL-1-like GPS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P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1447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44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mmonium Transporter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mmonium_trans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J-1/PfpI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J-1_PfpI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utC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ut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olichyl-phosphate-mannose-protein mannos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M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late synth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late_synth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aminin EGF-like (Domains III and V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aminin_EGF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acterial flagellin N-terminal helical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agellin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ecCD transport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ecC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sed ACR (DUF711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71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1445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44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hiopurine S-methyltransferase (TPMT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PM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yd protein (SUKH-2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y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efoldin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efold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ctinest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ctinester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acterial flagellin C-terminal helical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agellin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1414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41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zed protein family, UPF011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11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AA transporter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A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AP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A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stA-lik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st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H dehydrogenase subunit 5 C-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H5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1342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34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dherin cytoplasmic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dherin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sed protein family (UPF0154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15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yptophan 2,3-dioxyge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p_dioxygen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ynaptobrev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ynaptobrev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odium:neurotransmitter symporter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NF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igma-70 region 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igma70_r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24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24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z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z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horismate binding enzym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horismate_bin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ormin Homology 2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H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sed protein family (UPF0270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27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L1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15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66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DUF8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TPase_I-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ysE type translocato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y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JmjC domain, hydroxy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Jmj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syl transferase family 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_transf_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ivIVA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ivIV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urface antige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ac_surface_A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nnex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nnex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YND finge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zf-MYN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ell division protein Zap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Zap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itrate reductase delta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itrate_red_del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IF4G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IF4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ranched-chain amino acid transport system / permease componen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PD_transp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pt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pt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tosystem I reaction centre subunit VII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SI_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syl hydrolases family 3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_hydro_3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px/GppA phosphat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px-Gpp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oenolpyruvate carboxyki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CK_AT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zed protein conserved in bacteria (DUF2179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217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spiratory-chain NADH dehydrogenase 51 Kd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mplex1_51K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rog antimicrobial peptid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ntimicrobial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S6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S6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rbohydrate ki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rb_kin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YA transposon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Y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actonase, 7-bladed beta-propelle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acton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1450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45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YdjC-lik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Ydj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lpha conotoxin precurso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oxin_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oot hair defective 3 GTP-binding protein (RHD3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HD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efoldin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efold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Z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Z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B1, ASXL, restriction endonuclease HTH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ARE-HT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BD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B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omain of unknown function (DUF3378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337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intenance of mitochondrial structure and funct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itMem_re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es/CIP4, and EFC/F-BAR homology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C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972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97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69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rB-like nuclease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rB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LI interacting factor-like phosphat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IF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ell cycl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TSW_RODA_SPOV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involved in formate dehydrogenase format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dh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ptation ring formation regulator, Ezr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CF-ribofla_tr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CF-type riboflavin transporter, S componen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CF-ribofla_tr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nserved hypothetical protein 69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ns_hypoth69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S1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S17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adR C-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adR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3650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365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zed protein conserved in bacteria (DUF2057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205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elomere recombinat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ua5_yciO_yrd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NARE associated Golgi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NARE_asso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31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31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ulose-1,5-bisphosphate carboxylase small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bc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atidylinositol-specific phospholipase C, X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I-PLC-X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ncreatic hormone peptid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ormone_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496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49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opomyos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opomyos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H-ubiquinone oxidoreductase chain 4, amino 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xidored_q5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ligopeptide/dipeptide transporter, C-terminal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ligo_HPY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omogentisate 1,2-dioxyge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gm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eta-eliminating ly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eta_elim_ly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umarylacetoacetate (FAA) hydrol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AA_hydrol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IF-6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IF-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lant protein of unknown function (DUF825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82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uanylyl transferase CofC lik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f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sed protein family (UPF0231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23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pillomavirus helic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PV_E1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CM2/3/5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CM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syltransferase family 29 (sialyltransferase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_transf_2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syltransferase family 2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_transf_2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alactos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alactosyl_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yltransfer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cyl_transf_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sed protein family (UPF0227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22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73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sed protein family (UPF0181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18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NV polyprotein (coat polyprotein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LV_coa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hymidylate synthase complementing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hy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igma-70 factor, region 1.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igma70_r1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cE/Sec61-gamma subunits of protein translocation complex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c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omain of Unknown function (DUF542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cdA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p-ligas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p_lig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ate Protein L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ate_protein_L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3 binding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3_bindin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, DUF41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41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tative integral membrane protein conserved region (DUF2404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240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lpha crystallin A chain, N termina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rystall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sect cuticl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hitin_bind_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PR/VPX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P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reidoglycolate hydro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reidogly_hydro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L39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3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1 Protein, N 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PV_E1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-meth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thyltransf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ukaryotic and archaeal DNA primase small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_primase_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A-transferase family III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A_transf_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veol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veol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Zona pellucida-like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Zona_pellucid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Ycf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Ycf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37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37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SF-type DNA-bindin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SF_DNA-bin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7 protein, Early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sed protein, DegV family COG130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egV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ndensation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ndensatio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er GTPase activator (YihI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YihI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HS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H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ENA/THI-4/PQQC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ENA_THI-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urface antigen variable number repea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urf_Ag_VN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2 (early) protein, N termina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PV_E2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 family M5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M5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ononegavirales RNA dependent RNA polym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ononeg_RNA_pol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oa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ononeg_RNA_pol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76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zed protein conserved in bacteria (DUF2129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212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sed protein family (UPF0223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22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cNAc-PI de-N-acety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IG-L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t-10+ like-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t_1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KicB killing facto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Kic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nvelope glycoprotein GP12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P12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usaric acid resistance protein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US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erric uptake regulator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U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DP oxidoreductase coenzyme F420-dependen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420_oxidore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arly Protein (E6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ochrome c55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ochrom_C55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:dephospho-CoA triphosphoribosyl 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it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on Willebrand factor type D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W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L40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40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21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21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V protein (anti-repression trans-activator protein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V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olipase D Active site motif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LD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C cysteine protease (picornain 3C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C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ukB N-termina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uk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egative regulator of genetic competence (MecA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c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8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ipase (class 3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ipase_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omain found in IF2B/IF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IF-5_eIF-2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iwi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iwi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 family S5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S5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yosin tai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yosin_tail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BR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B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istidine phosphatase superfamily (branch 2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is_Phos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ynamin GTPase effector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E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agella basal body rod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g_bb_ro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ynamin central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ynamin_M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9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zed protein conserved in bacteria (DUF2317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231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iled coi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ile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nthranilate synthase component I, N terminal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nth_synt_I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uwentoxin-II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oxin_2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INS complex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ld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80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3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32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thanolamine ammonia-lyase light chain (EutC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ut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tative est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ster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cot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cot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3461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346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0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xportin 1-lik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Xpo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ate-starvation-inducible 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si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 family M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M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olipid meth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M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mpA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mp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atty acid hydroxylase super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A_hydroxyl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ansactivating regulatory protein (Tat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a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e-S metabolism associated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uf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-rhamnose isomerase (RhaA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ha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ukaryotic translation initiation factor 3 subunit 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IF3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1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omain of unknown function (DUF947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94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445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44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 DUF13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3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RISPR associated protein Cas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RISPR_Cas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ecropin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ecrop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frican swine fever virus multigene family 360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SFV_36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lpain family cysteine prote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C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rganiser of macrodomain of Terminus of chromosom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t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syl transferase WecB/TagA/CpsF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_tran_Wec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egative factor, (F-Protein) or Nef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-prote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2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ukaryotic translation initiation factor eIF2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IF2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omain of unknown function (DUF336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33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rboxymuconolactone decarboxyl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M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protein VP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P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ulfate transporter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ulfate_trans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S24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S24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oenolpyruvate-dependent sugar phosphotransferase system, EIIA 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TS_EIIA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jor prion protein bPrPp - N termina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ion_bPrP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lpha/beta hydrolase of unknown function (DUF1100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10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EAD_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EAD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3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UE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U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84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idylyltransfer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TP_transf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asic region leucine zippe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ZIP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snC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snC_trans_re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daptor complexes medium subunit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dap_comp_su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im17/Tim22/Tim23/Pmp24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im1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ell division inhibitor Sul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ul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atidylinositol-specific phospholipase C, Y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I-PLC-Y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ype I phosphodiesterase / nucleotide pyrophosphat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odies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ungalysin metallopeptidase (M36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M3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4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-6/NTR/C345C modul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T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BOAT, membrane-bound O-acyltransfer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BOA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agellar transcriptional activator (FlhD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h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irmicute fructose-1,6-bisphosphat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BPase_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srH lik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sr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PSF A subunit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PSF_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2,N2-dimethylguanosine tRNA meth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M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scadillo N-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scadillo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omeobox associated leucine zippe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ALZ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-actin capping protein alpha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-actin_cap_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5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986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98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436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43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sed protein family (UPF0259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25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oxin with inhibitor cystine knot ICK or Knottin scaffold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oxin_3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NA 2-phosphotransferase, Tpt1 / KptA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TS_2-RN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tosystem II complex subunit Ycf1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SII_Ycf1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1253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25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 polymerase (viral) N-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_pol_viral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 polymerase (viral) C-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_pol_viral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isA bacterial checkpoint controller nucleotide-bindin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isA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6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hibitor of apoptosis-promoting Bax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ax1-I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uter Capsid protein VP4 (Hemagglutinin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P4_haemagglu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troviral Vif (Viral infectivity)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if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sed protein family (UPF0253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25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sed protein family UPF005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05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L37ae protein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37a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ukaryotic por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orin_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87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anscription termination factor nusG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us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odium/calcium exchanger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_Ca_ex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avo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avoprote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7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erredoxin-dependent bilin reduct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e_bilin_re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e-mRNA cleavage complex II protein Clp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lp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HD5-lik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HD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ellulose synth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ellulose_syn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WH2 motif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WH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jor surface antigen from hepadnavir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MS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FIIE alpha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FIIE_alph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atD related D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atD_DN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xysterol-binding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xysterol_B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TU-like cysteine prote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OTU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8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avin-binding monooxygenase-lik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MO-lik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ATC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AT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366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efensin propeptid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efensin_prope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agi peptide toxin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oxin_2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ine Cysteines Domain of family 3 GPC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CD3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ugar efflux transporter for intercellular exchang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tN3_slv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iro-lik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iro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tative methyl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thyltransf_1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agellar protein Fl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li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89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omain of unknown function (DUF3393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339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ullin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ull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 synthase (F/14-kDa) subunit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TP-synt_F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tm Odorant recepto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tm_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N1-like Zinc finge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zf-AN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agatose 6 phosphate ki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agatose_6_P_K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X-Pro dipeptidyl-peptidase (S15 family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S1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ucose-regulated metallo-peptidase M9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M9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ntimicrobial peptide resistance and lipid A acylation protein PagP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g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, DUF44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44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0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1656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65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1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DUF11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1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1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anscriptional regulator Cr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rl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1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iversal stress protein B (UspB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sp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1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yptophan/tyrosine perme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p_Tyr_perm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1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A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91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S28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S28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1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libi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libi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1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KR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K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1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ypoxia induced protein conserved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IG_1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1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1054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05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ronavirus nucleocapsid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rona_nucleoc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miloride-sensitive sodium channe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S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acterial extracellular solute-binding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BP_bac_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RAS domain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RA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ukaryotic translation initiation factor 3 subunit 7 (eIF-3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IF-3_zet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359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35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ouble-stranded DNA-binding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sDNA_bin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tochrome C biogenesis protein transmembrane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sb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steine-rich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CG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2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WA domain containing CoxE-lik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WA_Cox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3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euterolysin metalloprotease (M35)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M35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3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orphyromonas-type peptidyl-arginine deimi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D_porp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3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mo-lik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mo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3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MBR1-like membran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MBR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3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usion glycoprotein F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usion_gly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3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-fucose isomerase, second N-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ucose_iso_N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3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-fucose isomerase, first N-terminal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ucose_iso_N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3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utA1 divalent ion toleranc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utA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3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-phosphosulpholactate phosphat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-ph_phos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3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sed protein family (UPF0370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37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RP19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RP19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p-lik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2,3-bisphosphoglycerate-independent phosphoglycerate mut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Mut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 family C5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C54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ucleosome assembly protein (NAP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3582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358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ut8 six-helix bundl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ut8_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poptosis regulator proteins, Bcl-2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Bcl-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rsC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rsC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4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rme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Xan_ur_perme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Wzy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Wzy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95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ticul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ticulo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 S7, Flavivirus NS3 serine prote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S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a(+)-translocating NADH-quinone reductase subunit A (NQRA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NQR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4-alpha-L-fucosyltransferase glycosyl transferase group 5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lyco_transf_56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rizzled/Smoothened family membrane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rizzle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ron-containing alcohol dehydroge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e-ADH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ukaryotic translation initiation factor 3 subunit 8 N-terminus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eIF-3c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omain of unknown function DUF10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08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5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hlorite dismut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hlor_dismut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6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nimal haem peroxid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n_peroxid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6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ubulin-tyrosine ligase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TL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6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-aminoacyl-tRNA deacy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NA_deacyl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6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UN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U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6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S2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S27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6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-rhamnose-proton symport protein (RhaT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haT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6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hosphate acetyl/butaryl transf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TA_PTB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6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ipopolysaccharide-assemb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Lpt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6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tegrin alph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tegrin_alpha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6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digoidine synthase A like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digoidine_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lasma-membrane choline transporte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holine_transpo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uxin response facto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uxin_res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-adenosylmethionine synthetase (AdoMet synthetase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AdoMet_Synth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igmaW regulon antibacterial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YdfA_immunity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ans-activation protein X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iral family 11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11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c1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Sec1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egulator of RNA polymerase sigma(70) subunit, Rsd/AlgQ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sd_AlgQ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 protein L34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ibosomal_L34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7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iral RNA dependent RNA polymer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dRP_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oly(ADP-ribose) polymerase catalytic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R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yc amino-terminal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yc_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rR family regulatory prote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MerR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aemagglutinin-neuraminid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alactose binding lectin doma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al_Lectin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Intermediate filament head (DNA binding) regio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Filament_hea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lastRenderedPageBreak/>
              <w:t>98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zed protein conserved in bacteria (DUF2312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231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1507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50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rotein of unknown function (DUF1283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UF1283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8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 polymerase family A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DNA_pol_A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utative cycl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ycl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1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thelicidin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thelicidins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2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lcitonin / CGRP / IAPP family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lc_CGRP_IAP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3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Histone-binding protein RBBP4 or subunit C of CAF1 complex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AF1C_H4-bd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4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tm Chemosensory receptor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7tm_7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5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-hydroxyanthranilic acid dioxygen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3-HAO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6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apain like viral prote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Viral_prote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7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ncharacterised protein family (UPF0262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UPF0262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8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ehalose-phosphat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Trehalose_PPase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999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GTPase-activator protein for Ras-like GTPase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RasGAP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</w:tr>
      <w:tr w:rsidR="00046117" w:rsidRPr="00046117" w:rsidTr="00046117">
        <w:trPr>
          <w:trHeight w:val="300"/>
        </w:trPr>
        <w:tc>
          <w:tcPr>
            <w:tcW w:w="5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1000</w:t>
            </w:r>
          </w:p>
        </w:tc>
        <w:tc>
          <w:tcPr>
            <w:tcW w:w="4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Coronavirus  endopeptidase C3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Peptidase_C30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6117" w:rsidRPr="00046117" w:rsidRDefault="00046117" w:rsidP="0004611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46117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</w:tr>
      <w:bookmarkEnd w:id="0"/>
    </w:tbl>
    <w:p w:rsidR="0098343A" w:rsidRDefault="0098343A"/>
    <w:sectPr w:rsidR="009834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NrcwsjAzNbY0sjRW0lEKTi0uzszPAykwrAUASTzH9iwAAAA="/>
  </w:docVars>
  <w:rsids>
    <w:rsidRoot w:val="00046117"/>
    <w:rsid w:val="00046117"/>
    <w:rsid w:val="000774D4"/>
    <w:rsid w:val="001F2DF9"/>
    <w:rsid w:val="00301756"/>
    <w:rsid w:val="0038255A"/>
    <w:rsid w:val="0098343A"/>
    <w:rsid w:val="00C532CF"/>
    <w:rsid w:val="00CE6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54F4D4-B106-4190-8A1D-9010BB861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69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8</Pages>
  <Words>7826</Words>
  <Characters>44612</Characters>
  <Application>Microsoft Office Word</Application>
  <DocSecurity>0</DocSecurity>
  <Lines>371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Reza Faisal</dc:creator>
  <cp:keywords/>
  <dc:description/>
  <cp:lastModifiedBy>M Reza Faisal</cp:lastModifiedBy>
  <cp:revision>1</cp:revision>
  <dcterms:created xsi:type="dcterms:W3CDTF">2018-06-13T04:30:00Z</dcterms:created>
  <dcterms:modified xsi:type="dcterms:W3CDTF">2018-06-13T04:54:00Z</dcterms:modified>
</cp:coreProperties>
</file>